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Kathmandu,</w:t>
      </w:r>
      <w:r>
        <w:t xml:space="preserve"> </w:t>
      </w:r>
      <w:r>
        <w:t xml:space="preserve">Nepal</w:t>
      </w:r>
    </w:p>
    <w:bookmarkStart w:id="20" w:name="Xc8c9d0db89221ed865ef3b8d6b29e0872c3c87b"/>
    <w:p>
      <w:pPr>
        <w:pStyle w:val="Heading1"/>
      </w:pPr>
      <w:r>
        <w:t xml:space="preserve">Statement of Purpose: Commitment to Service as a Police Officer in Kathmandu, Nepal</w:t>
      </w:r>
    </w:p>
    <w:p>
      <w:pPr>
        <w:pStyle w:val="FirstParagraph"/>
      </w:pPr>
      <w:r>
        <w:t xml:space="preserve">From the moment I first witnessed the dedication of officers patrolling the historic lanes of Kathmandu Durbar Square during my childhood, I knew my life’s purpose was intertwined with safeguarding Nepal's capital city. The vibrant chaos of Thamel’s streets, the solemnity surrounding Patan Durbar Square, and the urgent calls for help echoing through narrow alleys of Baluwatar – these are not just backdrops to a city; they are the living reality that fuels my unwavering commitment to serve as a Police Officer in Kathmandu. This Statement of Purpose articulates my profound motivation, relevant preparation, and clear vision for contributing meaningfully to Nepal Police’s mission within the unique socio-cultural and operational landscape of Kathmandu Metropolitan City.</w:t>
      </w:r>
    </w:p>
    <w:p>
      <w:pPr>
        <w:pStyle w:val="BodyText"/>
      </w:pPr>
      <w:r>
        <w:t xml:space="preserve">My aspiration is deeply rooted in Nepal's own ethos of *Seva* (selfless service) and the sacred duty embodied by our national police force. Kathmandu, as the pulsating heart of Nepal, presents unparalleled challenges – from managing dense urban populations amidst rapid, often unplanned growth; to protecting ancient cultural heritage sites like Swayambhunath and Pashupatinath from both natural threats and human-induced risks; to ensuring public safety during bustling festivals such as Indra Jatra and Dashain. This is not merely a job; it is a sacred trust entrusted by the people of Kathmandu, Nepal, who look to the police force for security, justice, and dignity in their daily lives. I understand that serving as a Police Officer in Kathmandu demands more than uniformed presence; it requires profound empathy for its diverse communities – from Newar families preserving millennia-old traditions to migrant workers seeking opportunity in the city’s bustling economy.</w:t>
      </w:r>
    </w:p>
    <w:p>
      <w:pPr>
        <w:pStyle w:val="BodyText"/>
      </w:pPr>
      <w:r>
        <w:t xml:space="preserve">I have actively prepared myself through both academic rigor and community immersion to meet the exacting standards required of a Police Officer serving in Nepal Kathmandu. I completed my Bachelor's degree in Social Work (B.S.W.) at Tribhuvan University, focusing on urban sociology, conflict resolution, and community psychology – directly relevant to understanding the complex social dynamics of a city like Kathmandu. My coursework included intensive study of Nepal’s legal framework, specifically the Nepal Police Act and relevant sections of the Penal Code, ensuring I grasp the legal foundation upon which our force operates. Furthermore, I volunteered extensively with local NGOs addressing youth welfare and traffic safety awareness in Kathmandu Valley neighborhoods. During this time, I learned to communicate effectively across cultural divides – a skill indispensable when mediating disputes between different ethnic groups or explaining traffic regulations to drivers of varying familiarity with city roads. My experiences navigating the intricate bus routes of the Kathmandu Metropolitan City and understanding local community leaders' concerns have provided me with an intimate, ground-level knowledge essential for effective policing in this specific context.</w:t>
      </w:r>
    </w:p>
    <w:p>
      <w:pPr>
        <w:pStyle w:val="BodyText"/>
      </w:pPr>
      <w:r>
        <w:t xml:space="preserve">My personal journey has instilled in me core values that align perfectly with the ethos of Nepal Police. Growing up in a household where my father served as a retired Sub-Inspector, I absorbed the principles of integrity, courage under pressure, and unyielding respect for human rights from an early age. I witnessed how officers resolved community disputes through dialogue rather than force – a practice that embodies the concept of *Nepal Police: For the People*. This was not abstract theory; it was lived reality during neighborhood gatherings where officers listened patiently to elders' concerns about stray animals near temples or traffic congestion near schools. It taught me that true security is built on trust, not just authority. My own involvement in organizing neighborhood clean-up drives around Durbar Square further cemented my understanding that proactive community engagement is the bedrock of sustainable public safety – a principle I will champion as an officer serving Nepal Kathmandu.</w:t>
      </w:r>
    </w:p>
    <w:p>
      <w:pPr>
        <w:pStyle w:val="BodyText"/>
      </w:pPr>
      <w:r>
        <w:t xml:space="preserve">I am acutely aware that the role of a Police Officer in Kathmandu extends beyond traditional law enforcement. It encompasses being a first responder to emergencies, a protector of cultural heritage sites under UNESCO care, an advisor on traffic management for the rapidly growing city, and a trusted liaison between government agencies and citizens. I have closely followed Nepal Police’s Vision 2045 initiatives focusing on community policing, digital transformation (like implementing the National Police Service Portal), and enhancing officer welfare. I am eager to contribute to these modernization efforts by embracing new technologies for crime mapping in areas like Kathmandu's high-density slums, while simultaneously upholding the traditional values of respect and compassion that define effective Nepali policing.</w:t>
      </w:r>
    </w:p>
    <w:p>
      <w:pPr>
        <w:pStyle w:val="BodyText"/>
      </w:pPr>
      <w:r>
        <w:t xml:space="preserve">My long-term vision for my career as a Police Officer within Nepal Kathmandu is clear. I aim to be a dedicated officer serving on the front lines, particularly in areas facing complex challenges such as traffic management on Ring Road or crowd control during major festivals. I aspire to eventually specialize in community policing units focused on youth engagement and heritage site security, leveraging my understanding of local culture and youth dynamics gained through my volunteer work. My ultimate goal is to contribute to making Kathmandu a safer, more just, and culturally respectful city for all its residents – from the oldest Newar families in Patan to the newest migrants seeking a livelihood in the capital. I am committed to upholding Nepal Police’s motto of *“Raksha Seva”* (Protection through Service) not just as words on paper, but as an active, daily practice within Kathmandu.</w:t>
      </w:r>
    </w:p>
    <w:p>
      <w:pPr>
        <w:pStyle w:val="BodyText"/>
      </w:pPr>
      <w:r>
        <w:t xml:space="preserve">Choosing to become a Police Officer is not merely a career path for me; it is a lifelong vow of service to the people of Nepal, specifically the vibrant and challenging metropolis of Kathmandu. I bring to this role not only the academic qualifications and practical community experience required but also an unshakeable passion for protecting Kathmandu’s unique identity while ensuring its safety for every citizen. I understand the profound responsibility that comes with wearing a Nepal Police uniform in our capital city, and I am prepared to meet it with diligence, integrity, and deep respect for the people I will serve. My aspiration is simple yet profound: to be a trusted protector of Kathmandu's streets, its people, and its priceless heritage – an officer whose work embodies the very soul of Nepal Police in our beloved Kathmandu.</w:t>
      </w:r>
    </w:p>
    <w:p>
      <w:pPr>
        <w:pStyle w:val="BodyText"/>
      </w:pPr>
      <w:r>
        <w:t xml:space="preserve">I respectfully submit this Statement of Purpose as my earnest declaration of intent and readiness to serve as a Police Officer within the esteemed ranks of Nepal Police, dedicated specifically to the needs and safety of Kathmandu Metropolitan City. I am eager for the opportunity to contribute my skills, dedication, and unwavering commitment to public service in this vital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Kathmandu, Nepal</dc:title>
  <dc:creator/>
  <dc:language>en</dc:language>
  <cp:keywords/>
  <dcterms:created xsi:type="dcterms:W3CDTF">2026-07-23T21:22:31Z</dcterms:created>
  <dcterms:modified xsi:type="dcterms:W3CDTF">2026-07-23T21:22:31Z</dcterms:modified>
</cp:coreProperties>
</file>

<file path=docProps/custom.xml><?xml version="1.0" encoding="utf-8"?>
<Properties xmlns="http://schemas.openxmlformats.org/officeDocument/2006/custom-properties" xmlns:vt="http://schemas.openxmlformats.org/officeDocument/2006/docPropsVTypes"/>
</file>